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56BC9" w14:textId="77777777" w:rsidR="00423C84" w:rsidRPr="0052081B" w:rsidRDefault="00A63813">
      <w:pPr>
        <w:pStyle w:val="Heading1"/>
        <w:rPr>
          <w:rFonts w:ascii="Calibri" w:hAnsi="Calibri" w:cs="Calibri"/>
        </w:rPr>
      </w:pPr>
      <w:bookmarkStart w:id="0" w:name="X8d848cfe383e13cc78c2f21e7428684c55e141d"/>
      <w:r w:rsidRPr="0052081B">
        <w:rPr>
          <w:rFonts w:ascii="Calibri" w:hAnsi="Calibri" w:cs="Calibri"/>
        </w:rPr>
        <w:t>Cognitive Walkthrough and Analysis - Aveloair.com</w:t>
      </w:r>
    </w:p>
    <w:p w14:paraId="6BB4C9FF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" w:name="process-description"/>
      <w:r w:rsidRPr="0052081B">
        <w:rPr>
          <w:rFonts w:ascii="Calibri" w:hAnsi="Calibri" w:cs="Calibri"/>
        </w:rPr>
        <w:t>Process Description</w:t>
      </w:r>
    </w:p>
    <w:p w14:paraId="11B61C86" w14:textId="77777777" w:rsidR="00423C84" w:rsidRPr="0052081B" w:rsidRDefault="00A63813" w:rsidP="00A63813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Generate a complete list of steps required to complete the task.</w:t>
      </w:r>
    </w:p>
    <w:p w14:paraId="1270EEEA" w14:textId="77777777" w:rsidR="00423C84" w:rsidRPr="0052081B" w:rsidRDefault="00A63813" w:rsidP="00A63813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For each step, answer following questions, with an explanation when useful:</w:t>
      </w:r>
    </w:p>
    <w:p w14:paraId="118A3D42" w14:textId="77777777" w:rsidR="00423C84" w:rsidRPr="0052081B" w:rsidRDefault="00A63813" w:rsidP="00A63813">
      <w:pPr>
        <w:numPr>
          <w:ilvl w:val="1"/>
          <w:numId w:val="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Will the User know the next step?</w:t>
      </w:r>
    </w:p>
    <w:p w14:paraId="7F5CD3EE" w14:textId="77777777" w:rsidR="00423C84" w:rsidRPr="0052081B" w:rsidRDefault="00A63813" w:rsidP="00A63813">
      <w:pPr>
        <w:numPr>
          <w:ilvl w:val="1"/>
          <w:numId w:val="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Will the User see the control?</w:t>
      </w:r>
    </w:p>
    <w:p w14:paraId="273B5231" w14:textId="77777777" w:rsidR="00423C84" w:rsidRPr="0052081B" w:rsidRDefault="00A63813" w:rsidP="00A63813">
      <w:pPr>
        <w:numPr>
          <w:ilvl w:val="1"/>
          <w:numId w:val="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Will the User understand the control?</w:t>
      </w:r>
    </w:p>
    <w:p w14:paraId="29CCD7AD" w14:textId="77777777" w:rsidR="00423C84" w:rsidRPr="0052081B" w:rsidRDefault="00A63813" w:rsidP="00A63813">
      <w:pPr>
        <w:numPr>
          <w:ilvl w:val="1"/>
          <w:numId w:val="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If the correct action is performed, will the User see that progress is made toward the solution of the task?</w:t>
      </w:r>
    </w:p>
    <w:p w14:paraId="327AD254" w14:textId="77777777" w:rsidR="00423C84" w:rsidRPr="0052081B" w:rsidRDefault="00A63813" w:rsidP="00A63813">
      <w:pPr>
        <w:pStyle w:val="Compact"/>
        <w:numPr>
          <w:ilvl w:val="0"/>
          <w:numId w:val="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Provide a summary of findings.</w:t>
      </w:r>
    </w:p>
    <w:p w14:paraId="2CE3A91F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2" w:name="task-parameters"/>
      <w:bookmarkEnd w:id="1"/>
      <w:r w:rsidRPr="0052081B">
        <w:rPr>
          <w:rFonts w:ascii="Calibri" w:hAnsi="Calibri" w:cs="Calibri"/>
        </w:rPr>
        <w:t>Task Parameters</w:t>
      </w:r>
    </w:p>
    <w:p w14:paraId="34DBE47A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3" w:name="task-description"/>
      <w:r w:rsidRPr="0052081B">
        <w:rPr>
          <w:rFonts w:ascii="Calibri" w:hAnsi="Calibri" w:cs="Calibri"/>
        </w:rPr>
        <w:t>Task Description</w:t>
      </w:r>
    </w:p>
    <w:p w14:paraId="72D8EA78" w14:textId="77777777" w:rsidR="00423C84" w:rsidRPr="0052081B" w:rsidRDefault="00A63813">
      <w:pPr>
        <w:pStyle w:val="FirstParagraph"/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Flight Selection.</w:t>
      </w:r>
      <w:r w:rsidRPr="0052081B">
        <w:rPr>
          <w:rFonts w:ascii="Calibri" w:hAnsi="Calibri" w:cs="Calibri"/>
        </w:rPr>
        <w:t xml:space="preserve"> Go to Aveloair.com and get tickets for an upcoming flight.</w:t>
      </w:r>
    </w:p>
    <w:p w14:paraId="06A7E8BF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4" w:name="requirements"/>
      <w:bookmarkEnd w:id="3"/>
      <w:r w:rsidRPr="0052081B">
        <w:rPr>
          <w:rFonts w:ascii="Calibri" w:hAnsi="Calibri" w:cs="Calibri"/>
        </w:rPr>
        <w:t>Requirements</w:t>
      </w:r>
    </w:p>
    <w:p w14:paraId="72989145" w14:textId="77777777" w:rsidR="00423C84" w:rsidRPr="0052081B" w:rsidRDefault="00A63813" w:rsidP="00A63813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From Fort Collins/Loveland, CO to Las Vegas, NV</w:t>
      </w:r>
    </w:p>
    <w:p w14:paraId="6209F282" w14:textId="77777777" w:rsidR="00423C84" w:rsidRPr="0052081B" w:rsidRDefault="00A63813" w:rsidP="00A63813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From Dec. 18th to Dec 22nd</w:t>
      </w:r>
    </w:p>
    <w:p w14:paraId="32A95B8A" w14:textId="77777777" w:rsidR="00423C84" w:rsidRPr="0052081B" w:rsidRDefault="00A63813" w:rsidP="00A63813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Must have ‘Extra Legroom’</w:t>
      </w:r>
    </w:p>
    <w:p w14:paraId="26298FB5" w14:textId="77777777" w:rsidR="00423C84" w:rsidRPr="0052081B" w:rsidRDefault="00A63813" w:rsidP="00A63813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One (1) Bag: 28” x 20” x 14”</w:t>
      </w:r>
    </w:p>
    <w:p w14:paraId="237ACCAD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5" w:name="preferences"/>
      <w:bookmarkEnd w:id="4"/>
      <w:r w:rsidRPr="0052081B">
        <w:rPr>
          <w:rFonts w:ascii="Calibri" w:hAnsi="Calibri" w:cs="Calibri"/>
        </w:rPr>
        <w:t>Preferences</w:t>
      </w:r>
    </w:p>
    <w:p w14:paraId="390ACBFC" w14:textId="77777777" w:rsidR="00423C84" w:rsidRPr="0052081B" w:rsidRDefault="00A63813" w:rsidP="00A63813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Minimize Cost</w:t>
      </w:r>
    </w:p>
    <w:p w14:paraId="6E4052CB" w14:textId="77777777" w:rsidR="00423C84" w:rsidRPr="0052081B" w:rsidRDefault="00A63813" w:rsidP="00A63813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Priority Boarding</w:t>
      </w:r>
    </w:p>
    <w:p w14:paraId="34B52431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6" w:name="environment-details"/>
      <w:bookmarkEnd w:id="2"/>
      <w:bookmarkEnd w:id="5"/>
      <w:r w:rsidRPr="0052081B">
        <w:rPr>
          <w:rFonts w:ascii="Calibri" w:hAnsi="Calibri" w:cs="Calibri"/>
        </w:rPr>
        <w:t>Environment Details</w:t>
      </w:r>
    </w:p>
    <w:p w14:paraId="243A3BC0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7" w:name="system"/>
      <w:r w:rsidRPr="0052081B">
        <w:rPr>
          <w:rFonts w:ascii="Calibri" w:hAnsi="Calibri" w:cs="Calibri"/>
        </w:rPr>
        <w:t>System</w:t>
      </w:r>
    </w:p>
    <w:p w14:paraId="69130752" w14:textId="1FDE4E62" w:rsidR="00423C84" w:rsidRPr="0052081B" w:rsidRDefault="005C5699">
      <w:pPr>
        <w:pStyle w:val="FirstParagraph"/>
        <w:rPr>
          <w:rFonts w:ascii="Calibri" w:hAnsi="Calibri" w:cs="Calibri"/>
        </w:rPr>
      </w:pPr>
      <w:r w:rsidRPr="0052081B">
        <w:rPr>
          <w:rFonts w:ascii="Calibri" w:hAnsi="Calibri" w:cs="Calibri"/>
          <w:noProof/>
        </w:rPr>
        <w:drawing>
          <wp:inline distT="0" distB="0" distL="0" distR="0" wp14:anchorId="2E71C36B" wp14:editId="547AED18">
            <wp:extent cx="2417197" cy="159591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0372" cy="1611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B513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8" w:name="browser"/>
      <w:bookmarkEnd w:id="7"/>
      <w:r w:rsidRPr="0052081B">
        <w:rPr>
          <w:rFonts w:ascii="Calibri" w:hAnsi="Calibri" w:cs="Calibri"/>
        </w:rPr>
        <w:lastRenderedPageBreak/>
        <w:t>Browser</w:t>
      </w:r>
    </w:p>
    <w:p w14:paraId="748B5D09" w14:textId="77777777" w:rsidR="00423C84" w:rsidRPr="0052081B" w:rsidRDefault="00A63813">
      <w:pPr>
        <w:pStyle w:val="FirstParagraph"/>
        <w:rPr>
          <w:rFonts w:ascii="Calibri" w:hAnsi="Calibri" w:cs="Calibri"/>
        </w:rPr>
      </w:pPr>
      <w:r w:rsidRPr="0052081B">
        <w:rPr>
          <w:rFonts w:ascii="Calibri" w:hAnsi="Calibri" w:cs="Calibri"/>
        </w:rPr>
        <w:t>Safari - 15.1 (17612.2.9.1.20)</w:t>
      </w:r>
    </w:p>
    <w:p w14:paraId="217D18E2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9" w:name="datetime"/>
      <w:bookmarkEnd w:id="8"/>
      <w:r w:rsidRPr="0052081B">
        <w:rPr>
          <w:rFonts w:ascii="Calibri" w:hAnsi="Calibri" w:cs="Calibri"/>
        </w:rPr>
        <w:t>Date/Time</w:t>
      </w:r>
    </w:p>
    <w:p w14:paraId="57305E42" w14:textId="77777777" w:rsidR="00423C84" w:rsidRPr="0052081B" w:rsidRDefault="00A63813">
      <w:pPr>
        <w:pStyle w:val="FirstParagraph"/>
        <w:rPr>
          <w:rFonts w:ascii="Calibri" w:hAnsi="Calibri" w:cs="Calibri"/>
        </w:rPr>
      </w:pPr>
      <w:r w:rsidRPr="0052081B">
        <w:rPr>
          <w:rFonts w:ascii="Calibri" w:hAnsi="Calibri" w:cs="Calibri"/>
        </w:rPr>
        <w:t>Oct. 29th, 2021. ~10pm EST.</w:t>
      </w:r>
    </w:p>
    <w:p w14:paraId="759CE0BE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10" w:name="autofill-settings"/>
      <w:bookmarkEnd w:id="9"/>
      <w:r w:rsidRPr="0052081B">
        <w:rPr>
          <w:rFonts w:ascii="Calibri" w:hAnsi="Calibri" w:cs="Calibri"/>
        </w:rPr>
        <w:t>Autofill Settings</w:t>
      </w:r>
    </w:p>
    <w:p w14:paraId="1E66BFE7" w14:textId="0BE1F084" w:rsidR="00423C84" w:rsidRPr="0052081B" w:rsidRDefault="005C5699">
      <w:pPr>
        <w:pStyle w:val="FirstParagraph"/>
        <w:rPr>
          <w:rFonts w:ascii="Calibri" w:hAnsi="Calibri" w:cs="Calibri"/>
        </w:rPr>
      </w:pPr>
      <w:r w:rsidRPr="0052081B">
        <w:rPr>
          <w:rFonts w:ascii="Calibri" w:hAnsi="Calibri" w:cs="Calibri"/>
          <w:noProof/>
        </w:rPr>
        <w:drawing>
          <wp:inline distT="0" distB="0" distL="0" distR="0" wp14:anchorId="75D4BF6F" wp14:editId="2D870AD6">
            <wp:extent cx="5943600" cy="13716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CC387" w14:textId="77777777" w:rsidR="00423C84" w:rsidRPr="0052081B" w:rsidRDefault="00A63813">
      <w:pPr>
        <w:pStyle w:val="Heading1"/>
        <w:rPr>
          <w:rFonts w:ascii="Calibri" w:hAnsi="Calibri" w:cs="Calibri"/>
        </w:rPr>
      </w:pPr>
      <w:bookmarkStart w:id="11" w:name="cognitive-walkthrough"/>
      <w:bookmarkEnd w:id="0"/>
      <w:bookmarkEnd w:id="6"/>
      <w:bookmarkEnd w:id="10"/>
      <w:r w:rsidRPr="0052081B">
        <w:rPr>
          <w:rFonts w:ascii="Calibri" w:hAnsi="Calibri" w:cs="Calibri"/>
        </w:rPr>
        <w:t>Cognitive Walkthrough</w:t>
      </w:r>
    </w:p>
    <w:p w14:paraId="3E45FE3D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2" w:name="search-function"/>
      <w:r w:rsidRPr="0052081B">
        <w:rPr>
          <w:rFonts w:ascii="Calibri" w:hAnsi="Calibri" w:cs="Calibri"/>
        </w:rPr>
        <w:t>Search Function</w:t>
      </w:r>
    </w:p>
    <w:p w14:paraId="1E374F17" w14:textId="77777777" w:rsidR="00423C84" w:rsidRPr="0052081B" w:rsidRDefault="00A63813" w:rsidP="00A63813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Load Home Page - aveloair.com</w:t>
      </w:r>
    </w:p>
    <w:p w14:paraId="4AE1F288" w14:textId="77777777" w:rsidR="00423C84" w:rsidRPr="0052081B" w:rsidRDefault="00A63813" w:rsidP="00A63813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Type ‘Fort Collins’ in Depart Box and click the ‘Fort Collins’ Result</w:t>
      </w:r>
    </w:p>
    <w:p w14:paraId="592228B1" w14:textId="77777777" w:rsidR="00423C84" w:rsidRPr="0052081B" w:rsidRDefault="00A63813" w:rsidP="00A63813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f they know why they’re visiting site.</w:t>
      </w:r>
    </w:p>
    <w:p w14:paraId="0E7FED9D" w14:textId="77777777" w:rsidR="00423C84" w:rsidRPr="0052081B" w:rsidRDefault="00A63813" w:rsidP="00A63813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t’s in an obvious location.</w:t>
      </w:r>
    </w:p>
    <w:p w14:paraId="5CCB554F" w14:textId="77777777" w:rsidR="00423C84" w:rsidRPr="0052081B" w:rsidRDefault="00A63813" w:rsidP="00A63813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f they have familiarity with search by city functions.</w:t>
      </w:r>
    </w:p>
    <w:p w14:paraId="7F949728" w14:textId="77777777" w:rsidR="00423C84" w:rsidRPr="0052081B" w:rsidRDefault="00A63813" w:rsidP="00A63813">
      <w:pPr>
        <w:pStyle w:val="Compact"/>
        <w:numPr>
          <w:ilvl w:val="1"/>
          <w:numId w:val="6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the box will be filled.</w:t>
      </w:r>
    </w:p>
    <w:p w14:paraId="0277C31C" w14:textId="77777777" w:rsidR="00423C84" w:rsidRPr="0052081B" w:rsidRDefault="00A63813" w:rsidP="00A63813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Type ‘Las Vegas’ in Arrive Box and click the ‘Las Vegas’ Result</w:t>
      </w:r>
    </w:p>
    <w:p w14:paraId="4784BA1A" w14:textId="77777777" w:rsidR="00423C84" w:rsidRPr="0052081B" w:rsidRDefault="00A63813" w:rsidP="00A63813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49E44260" w14:textId="77777777" w:rsidR="00423C84" w:rsidRPr="0052081B" w:rsidRDefault="00A63813" w:rsidP="00A63813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54D33FEE" w14:textId="77777777" w:rsidR="00423C84" w:rsidRPr="0052081B" w:rsidRDefault="00A63813" w:rsidP="00A63813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47486C3F" w14:textId="77777777" w:rsidR="00423C84" w:rsidRPr="0052081B" w:rsidRDefault="00A63813" w:rsidP="00A63813">
      <w:pPr>
        <w:pStyle w:val="Compact"/>
        <w:numPr>
          <w:ilvl w:val="1"/>
          <w:numId w:val="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406D7E1C" w14:textId="77777777" w:rsidR="00423C84" w:rsidRPr="0052081B" w:rsidRDefault="00A63813" w:rsidP="00A63813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Select date range in Dates Box from 18th Dec to 22nd Dec and click ‘Apply’</w:t>
      </w:r>
    </w:p>
    <w:p w14:paraId="438BCE1D" w14:textId="77777777" w:rsidR="00423C84" w:rsidRPr="0052081B" w:rsidRDefault="00A63813" w:rsidP="00A63813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this step involved selecting a desired date range given a Round Trip, which is the preselected option.</w:t>
      </w:r>
    </w:p>
    <w:p w14:paraId="656F157C" w14:textId="77777777" w:rsidR="00423C84" w:rsidRPr="0052081B" w:rsidRDefault="00A63813" w:rsidP="00A63813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f they’re looking for the next step, they’ll see it as further down the list of prerequisites for searching.</w:t>
      </w:r>
    </w:p>
    <w:p w14:paraId="719825EA" w14:textId="77777777" w:rsidR="00423C84" w:rsidRPr="0052081B" w:rsidRDefault="00A63813" w:rsidP="00A63813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act of selecting two dates can be confusing.</w:t>
      </w:r>
    </w:p>
    <w:p w14:paraId="74F3631D" w14:textId="77777777" w:rsidR="00423C84" w:rsidRPr="0052081B" w:rsidRDefault="00A63813" w:rsidP="00A63813">
      <w:pPr>
        <w:pStyle w:val="Compact"/>
        <w:numPr>
          <w:ilvl w:val="1"/>
          <w:numId w:val="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progress is obvious as the date range is filled afterwards.</w:t>
      </w:r>
    </w:p>
    <w:p w14:paraId="382E38F6" w14:textId="77777777" w:rsidR="00423C84" w:rsidRPr="0052081B" w:rsidRDefault="00A63813" w:rsidP="00A63813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Make sure Customers equals one adult</w:t>
      </w:r>
    </w:p>
    <w:p w14:paraId="604BFEB8" w14:textId="77777777" w:rsidR="00423C84" w:rsidRPr="0052081B" w:rsidRDefault="00A63813" w:rsidP="00A63813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they’ll know they need to change it if they don’t only have 1 adult flying.</w:t>
      </w:r>
    </w:p>
    <w:p w14:paraId="5E77D260" w14:textId="77777777" w:rsidR="00423C84" w:rsidRPr="0052081B" w:rsidRDefault="00A63813" w:rsidP="00A63813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t’s obvious within the selections.</w:t>
      </w:r>
    </w:p>
    <w:p w14:paraId="35CE9E8B" w14:textId="77777777" w:rsidR="00423C84" w:rsidRPr="0052081B" w:rsidRDefault="00A63813" w:rsidP="00A63813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lastRenderedPageBreak/>
        <w:t>Yes.</w:t>
      </w:r>
    </w:p>
    <w:p w14:paraId="52A50307" w14:textId="77777777" w:rsidR="00423C84" w:rsidRPr="0052081B" w:rsidRDefault="00A63813" w:rsidP="00A63813">
      <w:pPr>
        <w:pStyle w:val="Compact"/>
        <w:numPr>
          <w:ilvl w:val="1"/>
          <w:numId w:val="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there’ll be a change if they make a change.</w:t>
      </w:r>
    </w:p>
    <w:p w14:paraId="1F71F6CA" w14:textId="77777777" w:rsidR="00423C84" w:rsidRPr="0052081B" w:rsidRDefault="00A63813" w:rsidP="00A63813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Search</w:t>
      </w:r>
    </w:p>
    <w:p w14:paraId="721575A7" w14:textId="77777777" w:rsidR="00423C84" w:rsidRPr="0052081B" w:rsidRDefault="00A63813" w:rsidP="00A63813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 Assuming they’ve inspected the entire search box, they should realize that they should click search to send the query. Noting no new options become available.</w:t>
      </w:r>
    </w:p>
    <w:p w14:paraId="3C4F7271" w14:textId="77777777" w:rsidR="00423C84" w:rsidRPr="0052081B" w:rsidRDefault="00A63813" w:rsidP="00A63813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4EE62CBF" w14:textId="77777777" w:rsidR="00423C84" w:rsidRPr="0052081B" w:rsidRDefault="00A63813" w:rsidP="00A63813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t necessarily, see #1.</w:t>
      </w:r>
    </w:p>
    <w:p w14:paraId="6F4F711A" w14:textId="77777777" w:rsidR="00423C84" w:rsidRPr="0052081B" w:rsidRDefault="00A63813" w:rsidP="00A63813">
      <w:pPr>
        <w:pStyle w:val="Compact"/>
        <w:numPr>
          <w:ilvl w:val="1"/>
          <w:numId w:val="1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55B2EADB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3" w:name="flight-selection"/>
      <w:bookmarkEnd w:id="12"/>
      <w:r w:rsidRPr="0052081B">
        <w:rPr>
          <w:rFonts w:ascii="Calibri" w:hAnsi="Calibri" w:cs="Calibri"/>
        </w:rPr>
        <w:t>Flight Selection</w:t>
      </w:r>
    </w:p>
    <w:p w14:paraId="4BE8A980" w14:textId="77777777" w:rsidR="00423C84" w:rsidRPr="0052081B" w:rsidRDefault="00A63813" w:rsidP="00A63813">
      <w:pPr>
        <w:numPr>
          <w:ilvl w:val="0"/>
          <w:numId w:val="1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the Toggle Button for desired departing flight</w:t>
      </w:r>
    </w:p>
    <w:p w14:paraId="37BB7A74" w14:textId="77777777" w:rsidR="00423C84" w:rsidRPr="0052081B" w:rsidRDefault="00A63813" w:rsidP="00A63813">
      <w:pPr>
        <w:pStyle w:val="Compact"/>
        <w:numPr>
          <w:ilvl w:val="1"/>
          <w:numId w:val="1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but only after reading through other information on page. Not obvious.</w:t>
      </w:r>
    </w:p>
    <w:p w14:paraId="2E557DA6" w14:textId="77777777" w:rsidR="00423C84" w:rsidRPr="0052081B" w:rsidRDefault="00A63813" w:rsidP="00A63813">
      <w:pPr>
        <w:pStyle w:val="Compact"/>
        <w:numPr>
          <w:ilvl w:val="1"/>
          <w:numId w:val="1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control is a section of the screen surrounding a toggle circle, but becomes obvious if you hover over that area.</w:t>
      </w:r>
    </w:p>
    <w:p w14:paraId="20C2040D" w14:textId="77777777" w:rsidR="00423C84" w:rsidRPr="0052081B" w:rsidRDefault="00A63813" w:rsidP="00A63813">
      <w:pPr>
        <w:pStyle w:val="Compact"/>
        <w:numPr>
          <w:ilvl w:val="1"/>
          <w:numId w:val="1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t just requires a single click in that area.</w:t>
      </w:r>
    </w:p>
    <w:p w14:paraId="4E2229C8" w14:textId="77777777" w:rsidR="00423C84" w:rsidRPr="0052081B" w:rsidRDefault="00A63813" w:rsidP="00A63813">
      <w:pPr>
        <w:pStyle w:val="Compact"/>
        <w:numPr>
          <w:ilvl w:val="1"/>
          <w:numId w:val="1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after click the UI makes the completion of that step obvious.</w:t>
      </w:r>
    </w:p>
    <w:p w14:paraId="0FA9CD4D" w14:textId="77777777" w:rsidR="00423C84" w:rsidRPr="0052081B" w:rsidRDefault="00A63813" w:rsidP="00A63813">
      <w:pPr>
        <w:numPr>
          <w:ilvl w:val="0"/>
          <w:numId w:val="1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the Toggle Button for desired returning flight</w:t>
      </w:r>
    </w:p>
    <w:p w14:paraId="0035CF2E" w14:textId="77777777" w:rsidR="00423C84" w:rsidRPr="0052081B" w:rsidRDefault="00A63813" w:rsidP="00A63813">
      <w:pPr>
        <w:pStyle w:val="Compact"/>
        <w:numPr>
          <w:ilvl w:val="1"/>
          <w:numId w:val="1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as the previous step doesn’t indicate what the following step will be.</w:t>
      </w:r>
    </w:p>
    <w:p w14:paraId="2B59C0C6" w14:textId="77777777" w:rsidR="00423C84" w:rsidRPr="0052081B" w:rsidRDefault="00A63813" w:rsidP="00A63813">
      <w:pPr>
        <w:pStyle w:val="Compact"/>
        <w:numPr>
          <w:ilvl w:val="1"/>
          <w:numId w:val="1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but they’ll have learned from the previous step.</w:t>
      </w:r>
    </w:p>
    <w:p w14:paraId="2D453417" w14:textId="77777777" w:rsidR="00423C84" w:rsidRPr="0052081B" w:rsidRDefault="00A63813" w:rsidP="00A63813">
      <w:pPr>
        <w:pStyle w:val="Compact"/>
        <w:numPr>
          <w:ilvl w:val="1"/>
          <w:numId w:val="1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52EC1525" w14:textId="77777777" w:rsidR="00423C84" w:rsidRPr="0052081B" w:rsidRDefault="00A63813" w:rsidP="00A63813">
      <w:pPr>
        <w:pStyle w:val="Compact"/>
        <w:numPr>
          <w:ilvl w:val="1"/>
          <w:numId w:val="1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after this step the screen automatically goes ahead, without acknowledging that progress was made.</w:t>
      </w:r>
    </w:p>
    <w:p w14:paraId="45F40E86" w14:textId="77777777" w:rsidR="00423C84" w:rsidRPr="0052081B" w:rsidRDefault="00A63813" w:rsidP="00A63813">
      <w:pPr>
        <w:numPr>
          <w:ilvl w:val="0"/>
          <w:numId w:val="1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Enter personal information into forum</w:t>
      </w:r>
    </w:p>
    <w:p w14:paraId="3EDDFB9A" w14:textId="77777777" w:rsidR="00423C84" w:rsidRPr="0052081B" w:rsidRDefault="00A63813" w:rsidP="00A63813">
      <w:pPr>
        <w:pStyle w:val="Compact"/>
        <w:numPr>
          <w:ilvl w:val="1"/>
          <w:numId w:val="1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t’s a typical forum confirming information.</w:t>
      </w:r>
    </w:p>
    <w:p w14:paraId="650A2360" w14:textId="77777777" w:rsidR="00423C84" w:rsidRPr="0052081B" w:rsidRDefault="00A63813" w:rsidP="00A63813">
      <w:pPr>
        <w:pStyle w:val="Compact"/>
        <w:numPr>
          <w:ilvl w:val="1"/>
          <w:numId w:val="1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50FC114F" w14:textId="77777777" w:rsidR="00423C84" w:rsidRPr="0052081B" w:rsidRDefault="00A63813" w:rsidP="00A63813">
      <w:pPr>
        <w:pStyle w:val="Compact"/>
        <w:numPr>
          <w:ilvl w:val="1"/>
          <w:numId w:val="1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7130F211" w14:textId="77777777" w:rsidR="00423C84" w:rsidRPr="0052081B" w:rsidRDefault="00A63813" w:rsidP="00A63813">
      <w:pPr>
        <w:pStyle w:val="Compact"/>
        <w:numPr>
          <w:ilvl w:val="1"/>
          <w:numId w:val="1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7DC3655E" w14:textId="77777777" w:rsidR="00423C84" w:rsidRPr="0052081B" w:rsidRDefault="00A63813" w:rsidP="00A63813">
      <w:pPr>
        <w:numPr>
          <w:ilvl w:val="0"/>
          <w:numId w:val="1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‘Next’ Button</w:t>
      </w:r>
    </w:p>
    <w:p w14:paraId="4C14B644" w14:textId="77777777" w:rsidR="00423C84" w:rsidRPr="0052081B" w:rsidRDefault="00A63813" w:rsidP="00A63813">
      <w:pPr>
        <w:numPr>
          <w:ilvl w:val="1"/>
          <w:numId w:val="1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once they’ve entered all their information, next make sense.</w:t>
      </w:r>
    </w:p>
    <w:p w14:paraId="51A136ED" w14:textId="77777777" w:rsidR="00423C84" w:rsidRPr="0052081B" w:rsidRDefault="00A63813" w:rsidP="00A63813">
      <w:pPr>
        <w:numPr>
          <w:ilvl w:val="1"/>
          <w:numId w:val="1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30C51557" w14:textId="77777777" w:rsidR="00423C84" w:rsidRPr="0052081B" w:rsidRDefault="00A63813" w:rsidP="00A63813">
      <w:pPr>
        <w:numPr>
          <w:ilvl w:val="1"/>
          <w:numId w:val="1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13D06C05" w14:textId="77777777" w:rsidR="00423C84" w:rsidRPr="0052081B" w:rsidRDefault="00A63813" w:rsidP="00A63813">
      <w:pPr>
        <w:numPr>
          <w:ilvl w:val="1"/>
          <w:numId w:val="1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3DCCC53F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4" w:name="seat-selection"/>
      <w:bookmarkEnd w:id="13"/>
      <w:r w:rsidRPr="0052081B">
        <w:rPr>
          <w:rFonts w:ascii="Calibri" w:hAnsi="Calibri" w:cs="Calibri"/>
        </w:rPr>
        <w:t>Seat Selection</w:t>
      </w:r>
    </w:p>
    <w:p w14:paraId="73B7DC06" w14:textId="77777777" w:rsidR="00423C84" w:rsidRPr="0052081B" w:rsidRDefault="00A63813" w:rsidP="00A63813">
      <w:pPr>
        <w:numPr>
          <w:ilvl w:val="0"/>
          <w:numId w:val="1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Select Seat Button for Depart</w:t>
      </w:r>
    </w:p>
    <w:p w14:paraId="6F80BFB9" w14:textId="77777777" w:rsidR="00423C84" w:rsidRPr="0052081B" w:rsidRDefault="00A63813" w:rsidP="00A63813">
      <w:pPr>
        <w:pStyle w:val="Compact"/>
        <w:numPr>
          <w:ilvl w:val="1"/>
          <w:numId w:val="1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lastRenderedPageBreak/>
        <w:t>Yes, if they slow down to read.</w:t>
      </w:r>
    </w:p>
    <w:p w14:paraId="39480BA0" w14:textId="77777777" w:rsidR="00423C84" w:rsidRPr="0052081B" w:rsidRDefault="00A63813" w:rsidP="00A63813">
      <w:pPr>
        <w:pStyle w:val="Compact"/>
        <w:numPr>
          <w:ilvl w:val="1"/>
          <w:numId w:val="1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1BF2D6DD" w14:textId="77777777" w:rsidR="00423C84" w:rsidRPr="0052081B" w:rsidRDefault="00A63813" w:rsidP="00A63813">
      <w:pPr>
        <w:pStyle w:val="Compact"/>
        <w:numPr>
          <w:ilvl w:val="1"/>
          <w:numId w:val="1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button isn’t specific it only says “Select Seat,” without specifying what it’s for.</w:t>
      </w:r>
    </w:p>
    <w:p w14:paraId="4E2998AD" w14:textId="77777777" w:rsidR="00423C84" w:rsidRPr="0052081B" w:rsidRDefault="00A63813" w:rsidP="00A63813">
      <w:pPr>
        <w:pStyle w:val="Compact"/>
        <w:numPr>
          <w:ilvl w:val="1"/>
          <w:numId w:val="1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2CD30E20" w14:textId="77777777" w:rsidR="00423C84" w:rsidRPr="0052081B" w:rsidRDefault="00A63813" w:rsidP="00A63813">
      <w:pPr>
        <w:numPr>
          <w:ilvl w:val="0"/>
          <w:numId w:val="1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Select Box for Extra Leg Room</w:t>
      </w:r>
    </w:p>
    <w:p w14:paraId="37D19CF8" w14:textId="77777777" w:rsidR="00423C84" w:rsidRPr="0052081B" w:rsidRDefault="00A63813" w:rsidP="00A63813">
      <w:pPr>
        <w:pStyle w:val="Compact"/>
        <w:numPr>
          <w:ilvl w:val="1"/>
          <w:numId w:val="1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f they slow down enough to understand diagram.</w:t>
      </w:r>
    </w:p>
    <w:p w14:paraId="7F7FAA89" w14:textId="77777777" w:rsidR="00423C84" w:rsidRPr="0052081B" w:rsidRDefault="00A63813" w:rsidP="00A63813">
      <w:pPr>
        <w:pStyle w:val="Compact"/>
        <w:numPr>
          <w:ilvl w:val="1"/>
          <w:numId w:val="1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all options are very visible.</w:t>
      </w:r>
    </w:p>
    <w:p w14:paraId="5FBE3ECE" w14:textId="77777777" w:rsidR="00423C84" w:rsidRPr="0052081B" w:rsidRDefault="00A63813" w:rsidP="00A63813">
      <w:pPr>
        <w:pStyle w:val="Compact"/>
        <w:numPr>
          <w:ilvl w:val="1"/>
          <w:numId w:val="1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it isn’t obvious what’ll happen when clicking a control. After clicking, browser loads to top in ‘hard-to-get-back’ way.</w:t>
      </w:r>
    </w:p>
    <w:p w14:paraId="207C5A8D" w14:textId="77777777" w:rsidR="00423C84" w:rsidRPr="0052081B" w:rsidRDefault="00A63813" w:rsidP="00A63813">
      <w:pPr>
        <w:pStyle w:val="Compact"/>
        <w:numPr>
          <w:ilvl w:val="1"/>
          <w:numId w:val="1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5DAA9469" w14:textId="77777777" w:rsidR="00423C84" w:rsidRPr="0052081B" w:rsidRDefault="00A63813" w:rsidP="00A63813">
      <w:pPr>
        <w:numPr>
          <w:ilvl w:val="0"/>
          <w:numId w:val="1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Close</w:t>
      </w:r>
    </w:p>
    <w:p w14:paraId="740C5B08" w14:textId="77777777" w:rsidR="00423C84" w:rsidRPr="0052081B" w:rsidRDefault="00A63813" w:rsidP="00A63813">
      <w:pPr>
        <w:pStyle w:val="Compact"/>
        <w:numPr>
          <w:ilvl w:val="1"/>
          <w:numId w:val="1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y have to assume based on what they see.</w:t>
      </w:r>
    </w:p>
    <w:p w14:paraId="190D2869" w14:textId="77777777" w:rsidR="00423C84" w:rsidRPr="0052081B" w:rsidRDefault="00A63813" w:rsidP="00A63813">
      <w:pPr>
        <w:pStyle w:val="Compact"/>
        <w:numPr>
          <w:ilvl w:val="1"/>
          <w:numId w:val="1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28D40A34" w14:textId="77777777" w:rsidR="00423C84" w:rsidRPr="0052081B" w:rsidRDefault="00A63813" w:rsidP="00A63813">
      <w:pPr>
        <w:pStyle w:val="Compact"/>
        <w:numPr>
          <w:ilvl w:val="1"/>
          <w:numId w:val="1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button for ‘Close’ doesn’t clearly indicate if the seat selection process is over.</w:t>
      </w:r>
    </w:p>
    <w:p w14:paraId="6998405C" w14:textId="77777777" w:rsidR="00423C84" w:rsidRPr="0052081B" w:rsidRDefault="00A63813" w:rsidP="00A63813">
      <w:pPr>
        <w:pStyle w:val="Compact"/>
        <w:numPr>
          <w:ilvl w:val="1"/>
          <w:numId w:val="1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there is visible progress, but that progress isn’t explained.</w:t>
      </w:r>
    </w:p>
    <w:p w14:paraId="10E9F09A" w14:textId="77777777" w:rsidR="00423C84" w:rsidRPr="0052081B" w:rsidRDefault="00A63813" w:rsidP="00A63813">
      <w:pPr>
        <w:numPr>
          <w:ilvl w:val="0"/>
          <w:numId w:val="1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Repeat process for Returning flight</w:t>
      </w:r>
    </w:p>
    <w:p w14:paraId="79BFFBFD" w14:textId="77777777" w:rsidR="00423C84" w:rsidRPr="0052081B" w:rsidRDefault="00A63813" w:rsidP="00A63813">
      <w:pPr>
        <w:pStyle w:val="Compact"/>
        <w:numPr>
          <w:ilvl w:val="1"/>
          <w:numId w:val="2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a passenger may assume they have selected their option for both flights. It is not clear they need to do so for their return flight as well.</w:t>
      </w:r>
    </w:p>
    <w:p w14:paraId="55331404" w14:textId="77777777" w:rsidR="00423C84" w:rsidRPr="0052081B" w:rsidRDefault="00A63813" w:rsidP="00A63813">
      <w:pPr>
        <w:pStyle w:val="Compact"/>
        <w:numPr>
          <w:ilvl w:val="1"/>
          <w:numId w:val="2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2393C814" w14:textId="77777777" w:rsidR="00423C84" w:rsidRPr="0052081B" w:rsidRDefault="00A63813" w:rsidP="00A63813">
      <w:pPr>
        <w:pStyle w:val="Compact"/>
        <w:numPr>
          <w:ilvl w:val="1"/>
          <w:numId w:val="2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776F6CF2" w14:textId="77777777" w:rsidR="00423C84" w:rsidRPr="0052081B" w:rsidRDefault="00A63813" w:rsidP="00A63813">
      <w:pPr>
        <w:pStyle w:val="Compact"/>
        <w:numPr>
          <w:ilvl w:val="1"/>
          <w:numId w:val="2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08B37D46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5" w:name="bag-selection"/>
      <w:bookmarkEnd w:id="14"/>
      <w:r w:rsidRPr="0052081B">
        <w:rPr>
          <w:rFonts w:ascii="Calibri" w:hAnsi="Calibri" w:cs="Calibri"/>
        </w:rPr>
        <w:t>Bag Selection</w:t>
      </w:r>
    </w:p>
    <w:p w14:paraId="68D9958F" w14:textId="77777777" w:rsidR="00423C84" w:rsidRPr="0052081B" w:rsidRDefault="00A63813" w:rsidP="00A63813">
      <w:pPr>
        <w:numPr>
          <w:ilvl w:val="0"/>
          <w:numId w:val="2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Select ‘Review Selections’ Button for Checked Bag</w:t>
      </w:r>
    </w:p>
    <w:p w14:paraId="7E4B7273" w14:textId="77777777" w:rsidR="00423C84" w:rsidRPr="0052081B" w:rsidRDefault="00A63813" w:rsidP="00A63813">
      <w:pPr>
        <w:pStyle w:val="Compact"/>
        <w:numPr>
          <w:ilvl w:val="1"/>
          <w:numId w:val="2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customer has to confirm the size of their bag and read the details to know if they can bring a carry-on, or if they have to do a checked bag.</w:t>
      </w:r>
    </w:p>
    <w:p w14:paraId="2F72AE5F" w14:textId="77777777" w:rsidR="00423C84" w:rsidRPr="0052081B" w:rsidRDefault="00A63813" w:rsidP="00A63813">
      <w:pPr>
        <w:pStyle w:val="Compact"/>
        <w:numPr>
          <w:ilvl w:val="1"/>
          <w:numId w:val="2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5D985172" w14:textId="77777777" w:rsidR="00423C84" w:rsidRPr="0052081B" w:rsidRDefault="00A63813" w:rsidP="00A63813">
      <w:pPr>
        <w:pStyle w:val="Compact"/>
        <w:numPr>
          <w:ilvl w:val="1"/>
          <w:numId w:val="2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‘Review Selections’ implies that there are default selections, when there aren’t.</w:t>
      </w:r>
    </w:p>
    <w:p w14:paraId="37796193" w14:textId="77777777" w:rsidR="00423C84" w:rsidRPr="0052081B" w:rsidRDefault="00A63813" w:rsidP="00A63813">
      <w:pPr>
        <w:pStyle w:val="Compact"/>
        <w:numPr>
          <w:ilvl w:val="1"/>
          <w:numId w:val="2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drop-down doesn’t really seem like proper progress.</w:t>
      </w:r>
    </w:p>
    <w:p w14:paraId="46A1121A" w14:textId="77777777" w:rsidR="00423C84" w:rsidRPr="0052081B" w:rsidRDefault="00A63813" w:rsidP="00A63813">
      <w:pPr>
        <w:numPr>
          <w:ilvl w:val="0"/>
          <w:numId w:val="2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Select Yes for First Bag on Depart</w:t>
      </w:r>
    </w:p>
    <w:p w14:paraId="2C405726" w14:textId="77777777" w:rsidR="00423C84" w:rsidRPr="0052081B" w:rsidRDefault="00A63813" w:rsidP="00A63813">
      <w:pPr>
        <w:pStyle w:val="Compact"/>
        <w:numPr>
          <w:ilvl w:val="1"/>
          <w:numId w:val="2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re’s several toggle boxes that need reading before selection.</w:t>
      </w:r>
    </w:p>
    <w:p w14:paraId="3B5C0F44" w14:textId="77777777" w:rsidR="00423C84" w:rsidRPr="0052081B" w:rsidRDefault="00A63813" w:rsidP="00A63813">
      <w:pPr>
        <w:pStyle w:val="Compact"/>
        <w:numPr>
          <w:ilvl w:val="1"/>
          <w:numId w:val="2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control isn’t obvious.</w:t>
      </w:r>
    </w:p>
    <w:p w14:paraId="55C281F6" w14:textId="77777777" w:rsidR="00423C84" w:rsidRPr="0052081B" w:rsidRDefault="00A63813" w:rsidP="00A63813">
      <w:pPr>
        <w:pStyle w:val="Compact"/>
        <w:numPr>
          <w:ilvl w:val="1"/>
          <w:numId w:val="2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not until they look closely at the ‘yes’ and ‘no’ options.</w:t>
      </w:r>
    </w:p>
    <w:p w14:paraId="2200A78A" w14:textId="77777777" w:rsidR="00423C84" w:rsidRPr="0052081B" w:rsidRDefault="00A63813" w:rsidP="00A63813">
      <w:pPr>
        <w:pStyle w:val="Compact"/>
        <w:numPr>
          <w:ilvl w:val="1"/>
          <w:numId w:val="2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not in a meaningful way.</w:t>
      </w:r>
    </w:p>
    <w:p w14:paraId="0E282590" w14:textId="77777777" w:rsidR="00423C84" w:rsidRPr="0052081B" w:rsidRDefault="00A63813" w:rsidP="00A63813">
      <w:pPr>
        <w:numPr>
          <w:ilvl w:val="0"/>
          <w:numId w:val="2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Select Yes for Second Bag on Arrive</w:t>
      </w:r>
    </w:p>
    <w:p w14:paraId="3535C347" w14:textId="77777777" w:rsidR="00423C84" w:rsidRPr="0052081B" w:rsidRDefault="00A63813" w:rsidP="00A63813">
      <w:pPr>
        <w:pStyle w:val="Compact"/>
        <w:numPr>
          <w:ilvl w:val="1"/>
          <w:numId w:val="2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lastRenderedPageBreak/>
        <w:t>No.</w:t>
      </w:r>
    </w:p>
    <w:p w14:paraId="6A915CF2" w14:textId="77777777" w:rsidR="00423C84" w:rsidRPr="0052081B" w:rsidRDefault="00A63813" w:rsidP="00A63813">
      <w:pPr>
        <w:pStyle w:val="Compact"/>
        <w:numPr>
          <w:ilvl w:val="1"/>
          <w:numId w:val="2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65A7AE2B" w14:textId="77777777" w:rsidR="00423C84" w:rsidRPr="0052081B" w:rsidRDefault="00A63813" w:rsidP="00A63813">
      <w:pPr>
        <w:pStyle w:val="Compact"/>
        <w:numPr>
          <w:ilvl w:val="1"/>
          <w:numId w:val="2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6CD183EE" w14:textId="77777777" w:rsidR="00423C84" w:rsidRPr="0052081B" w:rsidRDefault="00A63813" w:rsidP="00A63813">
      <w:pPr>
        <w:pStyle w:val="Compact"/>
        <w:numPr>
          <w:ilvl w:val="1"/>
          <w:numId w:val="2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3CBF3946" w14:textId="77777777" w:rsidR="00423C84" w:rsidRPr="0052081B" w:rsidRDefault="00A63813" w:rsidP="00A63813">
      <w:pPr>
        <w:numPr>
          <w:ilvl w:val="0"/>
          <w:numId w:val="2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Confirm Selections (Unnecessary)</w:t>
      </w:r>
    </w:p>
    <w:p w14:paraId="0F04F6FE" w14:textId="77777777" w:rsidR="00423C84" w:rsidRPr="0052081B" w:rsidRDefault="00A63813" w:rsidP="00A63813">
      <w:pPr>
        <w:pStyle w:val="Compact"/>
        <w:numPr>
          <w:ilvl w:val="1"/>
          <w:numId w:val="2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it isn’t obvious.</w:t>
      </w:r>
    </w:p>
    <w:p w14:paraId="4C842977" w14:textId="77777777" w:rsidR="00423C84" w:rsidRPr="0052081B" w:rsidRDefault="00A63813" w:rsidP="00A63813">
      <w:pPr>
        <w:pStyle w:val="Compact"/>
        <w:numPr>
          <w:ilvl w:val="1"/>
          <w:numId w:val="2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y have to go back up to see it.</w:t>
      </w:r>
    </w:p>
    <w:p w14:paraId="0537A71B" w14:textId="77777777" w:rsidR="00423C84" w:rsidRPr="0052081B" w:rsidRDefault="00A63813" w:rsidP="00A63813">
      <w:pPr>
        <w:pStyle w:val="Compact"/>
        <w:numPr>
          <w:ilvl w:val="1"/>
          <w:numId w:val="2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the button ‘Confirm Selections’ makes sense.</w:t>
      </w:r>
    </w:p>
    <w:p w14:paraId="4312675D" w14:textId="77777777" w:rsidR="00423C84" w:rsidRPr="0052081B" w:rsidRDefault="00A63813" w:rsidP="00A63813">
      <w:pPr>
        <w:pStyle w:val="Compact"/>
        <w:numPr>
          <w:ilvl w:val="1"/>
          <w:numId w:val="2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drop-down just shrinks. Under closer inspection, they’ll find the bag included on summary on right.</w:t>
      </w:r>
    </w:p>
    <w:p w14:paraId="3414293C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6" w:name="priority-boarding-selection"/>
      <w:bookmarkEnd w:id="15"/>
      <w:r w:rsidRPr="0052081B">
        <w:rPr>
          <w:rFonts w:ascii="Calibri" w:hAnsi="Calibri" w:cs="Calibri"/>
        </w:rPr>
        <w:t>Priority Boarding Selection</w:t>
      </w:r>
    </w:p>
    <w:p w14:paraId="047EC375" w14:textId="77777777" w:rsidR="00423C84" w:rsidRPr="0052081B" w:rsidRDefault="00A63813" w:rsidP="00A63813">
      <w:pPr>
        <w:pStyle w:val="Compact"/>
        <w:numPr>
          <w:ilvl w:val="0"/>
          <w:numId w:val="2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Priority Boarding: Review Selection Button</w:t>
      </w:r>
    </w:p>
    <w:p w14:paraId="0E1D1F1F" w14:textId="77777777" w:rsidR="00423C84" w:rsidRPr="0052081B" w:rsidRDefault="00A63813" w:rsidP="00A63813">
      <w:pPr>
        <w:pStyle w:val="Compact"/>
        <w:numPr>
          <w:ilvl w:val="1"/>
          <w:numId w:val="2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as it’s next in line vertically.</w:t>
      </w:r>
    </w:p>
    <w:p w14:paraId="0E3FA3E8" w14:textId="77777777" w:rsidR="00423C84" w:rsidRPr="0052081B" w:rsidRDefault="00A63813" w:rsidP="00A63813">
      <w:pPr>
        <w:pStyle w:val="Compact"/>
        <w:numPr>
          <w:ilvl w:val="1"/>
          <w:numId w:val="2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button is visible.</w:t>
      </w:r>
    </w:p>
    <w:p w14:paraId="3A7FC53C" w14:textId="77777777" w:rsidR="00423C84" w:rsidRPr="0052081B" w:rsidRDefault="00A63813" w:rsidP="00A63813">
      <w:pPr>
        <w:pStyle w:val="Compact"/>
        <w:numPr>
          <w:ilvl w:val="1"/>
          <w:numId w:val="2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reviewing selections doesn’t make sense when a selection hasn’t been made.</w:t>
      </w:r>
    </w:p>
    <w:p w14:paraId="52BE735A" w14:textId="77777777" w:rsidR="00423C84" w:rsidRPr="0052081B" w:rsidRDefault="00A63813" w:rsidP="00A63813">
      <w:pPr>
        <w:pStyle w:val="Compact"/>
        <w:numPr>
          <w:ilvl w:val="1"/>
          <w:numId w:val="2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dropdown opens.</w:t>
      </w:r>
    </w:p>
    <w:p w14:paraId="6F5C1464" w14:textId="77777777" w:rsidR="00423C84" w:rsidRPr="0052081B" w:rsidRDefault="00A63813" w:rsidP="00A63813">
      <w:pPr>
        <w:pStyle w:val="Compact"/>
        <w:numPr>
          <w:ilvl w:val="0"/>
          <w:numId w:val="2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Yes Toggle Box for Depart</w:t>
      </w:r>
    </w:p>
    <w:p w14:paraId="3A873238" w14:textId="77777777" w:rsidR="00423C84" w:rsidRPr="0052081B" w:rsidRDefault="00A63813" w:rsidP="00A63813">
      <w:pPr>
        <w:pStyle w:val="Compact"/>
        <w:numPr>
          <w:ilvl w:val="1"/>
          <w:numId w:val="2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6F9E6BC7" w14:textId="77777777" w:rsidR="00423C84" w:rsidRPr="0052081B" w:rsidRDefault="00A63813" w:rsidP="00A63813">
      <w:pPr>
        <w:pStyle w:val="Compact"/>
        <w:numPr>
          <w:ilvl w:val="1"/>
          <w:numId w:val="2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it’s just toggle boxes that don’t have an indication that makes them look like controls.</w:t>
      </w:r>
    </w:p>
    <w:p w14:paraId="2B999E8A" w14:textId="77777777" w:rsidR="00423C84" w:rsidRPr="0052081B" w:rsidRDefault="00A63813" w:rsidP="00A63813">
      <w:pPr>
        <w:pStyle w:val="Compact"/>
        <w:numPr>
          <w:ilvl w:val="1"/>
          <w:numId w:val="2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It’s not obvious what that part of the screen will do.</w:t>
      </w:r>
    </w:p>
    <w:p w14:paraId="3F63E7AE" w14:textId="77777777" w:rsidR="00423C84" w:rsidRPr="0052081B" w:rsidRDefault="00A63813" w:rsidP="00A63813">
      <w:pPr>
        <w:pStyle w:val="Compact"/>
        <w:numPr>
          <w:ilvl w:val="1"/>
          <w:numId w:val="2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just a toggle box switched, except under closer inspection</w:t>
      </w:r>
    </w:p>
    <w:p w14:paraId="76BBC5FD" w14:textId="77777777" w:rsidR="00423C84" w:rsidRPr="0052081B" w:rsidRDefault="00A63813" w:rsidP="00A63813">
      <w:pPr>
        <w:pStyle w:val="Compact"/>
        <w:numPr>
          <w:ilvl w:val="0"/>
          <w:numId w:val="2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Yes Toggle Box for Return</w:t>
      </w:r>
    </w:p>
    <w:p w14:paraId="1CA77B91" w14:textId="77777777" w:rsidR="00423C84" w:rsidRPr="0052081B" w:rsidRDefault="00A63813" w:rsidP="00A63813">
      <w:pPr>
        <w:pStyle w:val="Compact"/>
        <w:numPr>
          <w:ilvl w:val="1"/>
          <w:numId w:val="2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603C1881" w14:textId="77777777" w:rsidR="00423C84" w:rsidRPr="0052081B" w:rsidRDefault="00A63813" w:rsidP="00A63813">
      <w:pPr>
        <w:pStyle w:val="Compact"/>
        <w:numPr>
          <w:ilvl w:val="1"/>
          <w:numId w:val="2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7C84FADB" w14:textId="77777777" w:rsidR="00423C84" w:rsidRPr="0052081B" w:rsidRDefault="00A63813" w:rsidP="00A63813">
      <w:pPr>
        <w:pStyle w:val="Compact"/>
        <w:numPr>
          <w:ilvl w:val="1"/>
          <w:numId w:val="2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14989647" w14:textId="77777777" w:rsidR="00423C84" w:rsidRPr="0052081B" w:rsidRDefault="00A63813" w:rsidP="00A63813">
      <w:pPr>
        <w:pStyle w:val="Compact"/>
        <w:numPr>
          <w:ilvl w:val="1"/>
          <w:numId w:val="2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3CC9D8DE" w14:textId="77777777" w:rsidR="00423C84" w:rsidRPr="0052081B" w:rsidRDefault="00A63813" w:rsidP="00A63813">
      <w:pPr>
        <w:pStyle w:val="Compact"/>
        <w:numPr>
          <w:ilvl w:val="0"/>
          <w:numId w:val="2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Confirm Selections (Unnecessary)</w:t>
      </w:r>
    </w:p>
    <w:p w14:paraId="26918388" w14:textId="77777777" w:rsidR="00423C84" w:rsidRPr="0052081B" w:rsidRDefault="00A63813" w:rsidP="00A63813">
      <w:pPr>
        <w:pStyle w:val="Compact"/>
        <w:numPr>
          <w:ilvl w:val="1"/>
          <w:numId w:val="3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376FCBCD" w14:textId="77777777" w:rsidR="00423C84" w:rsidRPr="0052081B" w:rsidRDefault="00A63813" w:rsidP="00A63813">
      <w:pPr>
        <w:pStyle w:val="Compact"/>
        <w:numPr>
          <w:ilvl w:val="1"/>
          <w:numId w:val="3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56EA57AE" w14:textId="77777777" w:rsidR="00423C84" w:rsidRPr="0052081B" w:rsidRDefault="00A63813" w:rsidP="00A63813">
      <w:pPr>
        <w:pStyle w:val="Compact"/>
        <w:numPr>
          <w:ilvl w:val="1"/>
          <w:numId w:val="3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773290BD" w14:textId="77777777" w:rsidR="00423C84" w:rsidRPr="0052081B" w:rsidRDefault="00A63813" w:rsidP="00A63813">
      <w:pPr>
        <w:pStyle w:val="Compact"/>
        <w:numPr>
          <w:ilvl w:val="1"/>
          <w:numId w:val="3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.</w:t>
      </w:r>
    </w:p>
    <w:p w14:paraId="69E79D64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7" w:name="confirmation"/>
      <w:bookmarkEnd w:id="16"/>
      <w:r w:rsidRPr="0052081B">
        <w:rPr>
          <w:rFonts w:ascii="Calibri" w:hAnsi="Calibri" w:cs="Calibri"/>
        </w:rPr>
        <w:t>Confirmation</w:t>
      </w:r>
    </w:p>
    <w:p w14:paraId="758DF38B" w14:textId="77777777" w:rsidR="00423C84" w:rsidRPr="0052081B" w:rsidRDefault="00A63813" w:rsidP="00A63813">
      <w:pPr>
        <w:numPr>
          <w:ilvl w:val="0"/>
          <w:numId w:val="3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‘Next’ Button</w:t>
      </w:r>
    </w:p>
    <w:p w14:paraId="61C5231D" w14:textId="77777777" w:rsidR="00423C84" w:rsidRPr="0052081B" w:rsidRDefault="00A63813" w:rsidP="00A63813">
      <w:pPr>
        <w:pStyle w:val="Compact"/>
        <w:numPr>
          <w:ilvl w:val="1"/>
          <w:numId w:val="3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y still need to review to figure out what the site’s defaults were.</w:t>
      </w:r>
    </w:p>
    <w:p w14:paraId="62E1070B" w14:textId="77777777" w:rsidR="00423C84" w:rsidRPr="0052081B" w:rsidRDefault="00A63813" w:rsidP="00A63813">
      <w:pPr>
        <w:pStyle w:val="Compact"/>
        <w:numPr>
          <w:ilvl w:val="1"/>
          <w:numId w:val="3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t’s obvious and visible.</w:t>
      </w:r>
    </w:p>
    <w:p w14:paraId="6DD82655" w14:textId="77777777" w:rsidR="00423C84" w:rsidRPr="0052081B" w:rsidRDefault="00A63813" w:rsidP="00A63813">
      <w:pPr>
        <w:pStyle w:val="Compact"/>
        <w:numPr>
          <w:ilvl w:val="1"/>
          <w:numId w:val="3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lastRenderedPageBreak/>
        <w:t>Yes, the site will pretty obviously move forward if next is pressed.</w:t>
      </w:r>
    </w:p>
    <w:p w14:paraId="184375F4" w14:textId="77777777" w:rsidR="00423C84" w:rsidRPr="0052081B" w:rsidRDefault="00A63813" w:rsidP="00A63813">
      <w:pPr>
        <w:pStyle w:val="Compact"/>
        <w:numPr>
          <w:ilvl w:val="1"/>
          <w:numId w:val="3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as it goes to the next page.</w:t>
      </w:r>
    </w:p>
    <w:p w14:paraId="6F10DAD8" w14:textId="77777777" w:rsidR="00423C84" w:rsidRPr="0052081B" w:rsidRDefault="00A63813" w:rsidP="00A63813">
      <w:pPr>
        <w:numPr>
          <w:ilvl w:val="0"/>
          <w:numId w:val="3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Review Terms and Conditions</w:t>
      </w:r>
    </w:p>
    <w:p w14:paraId="74A87C10" w14:textId="77777777" w:rsidR="00423C84" w:rsidRPr="0052081B" w:rsidRDefault="00A63813" w:rsidP="00A63813">
      <w:pPr>
        <w:pStyle w:val="Compact"/>
        <w:numPr>
          <w:ilvl w:val="1"/>
          <w:numId w:val="3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e User isn’t told to read the terms.</w:t>
      </w:r>
    </w:p>
    <w:p w14:paraId="7EAC6BB8" w14:textId="77777777" w:rsidR="00423C84" w:rsidRPr="0052081B" w:rsidRDefault="00A63813" w:rsidP="00A63813">
      <w:pPr>
        <w:pStyle w:val="Compact"/>
        <w:numPr>
          <w:ilvl w:val="1"/>
          <w:numId w:val="3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it’s hard to view the terms.</w:t>
      </w:r>
    </w:p>
    <w:p w14:paraId="37AD6010" w14:textId="77777777" w:rsidR="00423C84" w:rsidRPr="0052081B" w:rsidRDefault="00A63813" w:rsidP="00A63813">
      <w:pPr>
        <w:pStyle w:val="Compact"/>
        <w:numPr>
          <w:ilvl w:val="1"/>
          <w:numId w:val="3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it’s hard to figure out what’s going on.</w:t>
      </w:r>
    </w:p>
    <w:p w14:paraId="114B2726" w14:textId="77777777" w:rsidR="00423C84" w:rsidRPr="0052081B" w:rsidRDefault="00A63813" w:rsidP="00A63813">
      <w:pPr>
        <w:pStyle w:val="Compact"/>
        <w:numPr>
          <w:ilvl w:val="1"/>
          <w:numId w:val="3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it doesn’t feel like it matters to read them.</w:t>
      </w:r>
    </w:p>
    <w:p w14:paraId="0B298E69" w14:textId="77777777" w:rsidR="00423C84" w:rsidRPr="0052081B" w:rsidRDefault="00A63813" w:rsidP="00A63813">
      <w:pPr>
        <w:numPr>
          <w:ilvl w:val="0"/>
          <w:numId w:val="3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toggle box for Agree</w:t>
      </w:r>
    </w:p>
    <w:p w14:paraId="54490F0F" w14:textId="77777777" w:rsidR="00423C84" w:rsidRPr="0052081B" w:rsidRDefault="00A63813" w:rsidP="00A63813">
      <w:pPr>
        <w:pStyle w:val="Compact"/>
        <w:numPr>
          <w:ilvl w:val="1"/>
          <w:numId w:val="3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11D3A624" w14:textId="77777777" w:rsidR="00423C84" w:rsidRPr="0052081B" w:rsidRDefault="00A63813" w:rsidP="00A63813">
      <w:pPr>
        <w:pStyle w:val="Compact"/>
        <w:numPr>
          <w:ilvl w:val="1"/>
          <w:numId w:val="3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7F9977EF" w14:textId="77777777" w:rsidR="00423C84" w:rsidRPr="0052081B" w:rsidRDefault="00A63813" w:rsidP="00A63813">
      <w:pPr>
        <w:pStyle w:val="Compact"/>
        <w:numPr>
          <w:ilvl w:val="1"/>
          <w:numId w:val="3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it doesn’t seem like enough to confirm agreement.</w:t>
      </w:r>
    </w:p>
    <w:p w14:paraId="3D9B0941" w14:textId="77777777" w:rsidR="00423C84" w:rsidRPr="0052081B" w:rsidRDefault="00A63813" w:rsidP="00A63813">
      <w:pPr>
        <w:pStyle w:val="Compact"/>
        <w:numPr>
          <w:ilvl w:val="1"/>
          <w:numId w:val="3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a toggle-box just toggles it and doesn’t make the ‘Next’ button seem more available than before.</w:t>
      </w:r>
    </w:p>
    <w:p w14:paraId="7FBEDF25" w14:textId="77777777" w:rsidR="00423C84" w:rsidRPr="0052081B" w:rsidRDefault="00A63813" w:rsidP="00A63813">
      <w:pPr>
        <w:numPr>
          <w:ilvl w:val="0"/>
          <w:numId w:val="31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Next</w:t>
      </w:r>
    </w:p>
    <w:p w14:paraId="58839B28" w14:textId="77777777" w:rsidR="00423C84" w:rsidRPr="0052081B" w:rsidRDefault="00A63813" w:rsidP="00A63813">
      <w:pPr>
        <w:pStyle w:val="Compact"/>
        <w:numPr>
          <w:ilvl w:val="1"/>
          <w:numId w:val="3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o, this control is available at the load of the page, but isn’t available initially, so it’s hard to know when it’ll be available.</w:t>
      </w:r>
    </w:p>
    <w:p w14:paraId="4BE42C2A" w14:textId="77777777" w:rsidR="00423C84" w:rsidRPr="0052081B" w:rsidRDefault="00A63813" w:rsidP="00A63813">
      <w:pPr>
        <w:pStyle w:val="Compact"/>
        <w:numPr>
          <w:ilvl w:val="1"/>
          <w:numId w:val="3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t’s easily visible.</w:t>
      </w:r>
    </w:p>
    <w:p w14:paraId="0B7F30E9" w14:textId="77777777" w:rsidR="00423C84" w:rsidRPr="0052081B" w:rsidRDefault="00A63813" w:rsidP="00A63813">
      <w:pPr>
        <w:pStyle w:val="Compact"/>
        <w:numPr>
          <w:ilvl w:val="1"/>
          <w:numId w:val="3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the control makes sense.</w:t>
      </w:r>
    </w:p>
    <w:p w14:paraId="29841278" w14:textId="77777777" w:rsidR="00423C84" w:rsidRPr="0052081B" w:rsidRDefault="00A63813" w:rsidP="00A63813">
      <w:pPr>
        <w:pStyle w:val="Compact"/>
        <w:numPr>
          <w:ilvl w:val="1"/>
          <w:numId w:val="3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pressing ‘Next’ loads the next section.</w:t>
      </w:r>
    </w:p>
    <w:p w14:paraId="4AC5456F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8" w:name="payment-information"/>
      <w:bookmarkEnd w:id="17"/>
      <w:r w:rsidRPr="0052081B">
        <w:rPr>
          <w:rFonts w:ascii="Calibri" w:hAnsi="Calibri" w:cs="Calibri"/>
        </w:rPr>
        <w:t>Payment Information</w:t>
      </w:r>
    </w:p>
    <w:p w14:paraId="0D0583E0" w14:textId="77777777" w:rsidR="00423C84" w:rsidRPr="0052081B" w:rsidRDefault="00A63813" w:rsidP="00A63813">
      <w:pPr>
        <w:pStyle w:val="Compact"/>
        <w:numPr>
          <w:ilvl w:val="0"/>
          <w:numId w:val="3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Enter payment information into Forum</w:t>
      </w:r>
    </w:p>
    <w:p w14:paraId="27A0E5F8" w14:textId="77777777" w:rsidR="00423C84" w:rsidRPr="0052081B" w:rsidRDefault="00A63813" w:rsidP="00A63813">
      <w:pPr>
        <w:pStyle w:val="Compact"/>
        <w:numPr>
          <w:ilvl w:val="1"/>
          <w:numId w:val="3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 Strong similarity to other payment sites.</w:t>
      </w:r>
    </w:p>
    <w:p w14:paraId="62A31A68" w14:textId="77777777" w:rsidR="00423C84" w:rsidRPr="0052081B" w:rsidRDefault="00A63813" w:rsidP="00A63813">
      <w:pPr>
        <w:pStyle w:val="Compact"/>
        <w:numPr>
          <w:ilvl w:val="1"/>
          <w:numId w:val="3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2638F448" w14:textId="77777777" w:rsidR="00423C84" w:rsidRPr="0052081B" w:rsidRDefault="00A63813" w:rsidP="00A63813">
      <w:pPr>
        <w:pStyle w:val="Compact"/>
        <w:numPr>
          <w:ilvl w:val="1"/>
          <w:numId w:val="3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.</w:t>
      </w:r>
    </w:p>
    <w:p w14:paraId="7200223B" w14:textId="77777777" w:rsidR="00423C84" w:rsidRPr="0052081B" w:rsidRDefault="00A63813" w:rsidP="00A63813">
      <w:pPr>
        <w:pStyle w:val="Compact"/>
        <w:numPr>
          <w:ilvl w:val="1"/>
          <w:numId w:val="3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 xml:space="preserve">No, as the entering of information does not cause anything to be highlighted. However, the bar near top of screen displays progress. Something only noticed </w:t>
      </w:r>
      <w:r w:rsidRPr="0052081B">
        <w:rPr>
          <w:rFonts w:ascii="Calibri" w:hAnsi="Calibri" w:cs="Calibri"/>
          <w:i/>
          <w:iCs/>
        </w:rPr>
        <w:t xml:space="preserve">here </w:t>
      </w:r>
      <w:r w:rsidRPr="0052081B">
        <w:rPr>
          <w:rFonts w:ascii="Calibri" w:hAnsi="Calibri" w:cs="Calibri"/>
        </w:rPr>
        <w:t>in-progress.</w:t>
      </w:r>
    </w:p>
    <w:p w14:paraId="0A2E147E" w14:textId="77777777" w:rsidR="00423C84" w:rsidRPr="0052081B" w:rsidRDefault="00A63813" w:rsidP="00A63813">
      <w:pPr>
        <w:pStyle w:val="Compact"/>
        <w:numPr>
          <w:ilvl w:val="0"/>
          <w:numId w:val="36"/>
        </w:numPr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Click ‘Purchase’ Button</w:t>
      </w:r>
    </w:p>
    <w:p w14:paraId="24D4DE59" w14:textId="77777777" w:rsidR="00423C84" w:rsidRPr="0052081B" w:rsidRDefault="00A63813" w:rsidP="00A63813">
      <w:pPr>
        <w:pStyle w:val="Compact"/>
        <w:numPr>
          <w:ilvl w:val="1"/>
          <w:numId w:val="3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they’ll click Purchase after they’ve confirmed their details.</w:t>
      </w:r>
    </w:p>
    <w:p w14:paraId="1562B521" w14:textId="77777777" w:rsidR="00423C84" w:rsidRPr="0052081B" w:rsidRDefault="00A63813" w:rsidP="00A63813">
      <w:pPr>
        <w:pStyle w:val="Compact"/>
        <w:numPr>
          <w:ilvl w:val="1"/>
          <w:numId w:val="3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it’s the brightest button on the page, located on right side where it’s placed naturally.</w:t>
      </w:r>
    </w:p>
    <w:p w14:paraId="06CB80B1" w14:textId="77777777" w:rsidR="00423C84" w:rsidRPr="0052081B" w:rsidRDefault="00A63813" w:rsidP="00A63813">
      <w:pPr>
        <w:pStyle w:val="Compact"/>
        <w:numPr>
          <w:ilvl w:val="1"/>
          <w:numId w:val="3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assuming button finishes entire transaction. Untested.</w:t>
      </w:r>
    </w:p>
    <w:p w14:paraId="4814C7A3" w14:textId="77777777" w:rsidR="00423C84" w:rsidRPr="0052081B" w:rsidRDefault="00A63813" w:rsidP="00A63813">
      <w:pPr>
        <w:pStyle w:val="Compact"/>
        <w:numPr>
          <w:ilvl w:val="1"/>
          <w:numId w:val="3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Yes, assuming above. Untested.</w:t>
      </w:r>
    </w:p>
    <w:p w14:paraId="603BA10A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19" w:name="X199585adcbded62e2ba2f8bec64b6552dd23087"/>
      <w:bookmarkEnd w:id="18"/>
      <w:r w:rsidRPr="0052081B">
        <w:rPr>
          <w:rFonts w:ascii="Calibri" w:hAnsi="Calibri" w:cs="Calibri"/>
        </w:rPr>
        <w:t>Bugs &amp; Minor Flaws Found during Walkthrough</w:t>
      </w:r>
    </w:p>
    <w:p w14:paraId="6A9DDAE4" w14:textId="77777777" w:rsidR="00423C84" w:rsidRPr="0052081B" w:rsidRDefault="00A63813" w:rsidP="00A63813">
      <w:pPr>
        <w:pStyle w:val="Compact"/>
        <w:numPr>
          <w:ilvl w:val="0"/>
          <w:numId w:val="3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After some time away from ‘Terms and Conditions’ page, an Error shows “Session expired, please reload page”.</w:t>
      </w:r>
    </w:p>
    <w:p w14:paraId="44E34A00" w14:textId="77777777" w:rsidR="00423C84" w:rsidRPr="0052081B" w:rsidRDefault="00A63813" w:rsidP="00A63813">
      <w:pPr>
        <w:pStyle w:val="Compact"/>
        <w:numPr>
          <w:ilvl w:val="1"/>
          <w:numId w:val="4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Reloading page doesn’t resolve error.</w:t>
      </w:r>
    </w:p>
    <w:p w14:paraId="5E9AAE6D" w14:textId="77777777" w:rsidR="00423C84" w:rsidRPr="0052081B" w:rsidRDefault="00A63813" w:rsidP="00A63813">
      <w:pPr>
        <w:pStyle w:val="Compact"/>
        <w:numPr>
          <w:ilvl w:val="1"/>
          <w:numId w:val="4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lastRenderedPageBreak/>
        <w:t>Going to previous page doesn’t resolve error.</w:t>
      </w:r>
    </w:p>
    <w:p w14:paraId="6F226FED" w14:textId="77777777" w:rsidR="00423C84" w:rsidRPr="0052081B" w:rsidRDefault="00A63813" w:rsidP="00A63813">
      <w:pPr>
        <w:pStyle w:val="Compact"/>
        <w:numPr>
          <w:ilvl w:val="1"/>
          <w:numId w:val="4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 xml:space="preserve">Going back to home page resolves error, but </w:t>
      </w:r>
      <w:r w:rsidRPr="0052081B">
        <w:rPr>
          <w:rFonts w:ascii="Calibri" w:hAnsi="Calibri" w:cs="Calibri"/>
          <w:i/>
          <w:iCs/>
        </w:rPr>
        <w:t>loses all flight selection progress</w:t>
      </w:r>
    </w:p>
    <w:p w14:paraId="172CB942" w14:textId="77777777" w:rsidR="00423C84" w:rsidRPr="0052081B" w:rsidRDefault="00A63813" w:rsidP="00A63813">
      <w:pPr>
        <w:pStyle w:val="Compact"/>
        <w:numPr>
          <w:ilvl w:val="0"/>
          <w:numId w:val="3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Safari’s Password Manager automatically inserts ‘Debit / Credit Card Number’ and ‘Expiration Date’, but fails to complete ‘Name (As On Card)’</w:t>
      </w:r>
    </w:p>
    <w:p w14:paraId="29CBCAA8" w14:textId="77777777" w:rsidR="00423C84" w:rsidRPr="0052081B" w:rsidRDefault="00A63813" w:rsidP="00A63813">
      <w:pPr>
        <w:pStyle w:val="Compact"/>
        <w:numPr>
          <w:ilvl w:val="0"/>
          <w:numId w:val="3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Making a change in the ‘Seat Selection’ menu causes the browser to load from the top, resulting in the User losing their place.</w:t>
      </w:r>
    </w:p>
    <w:p w14:paraId="0A2A52EB" w14:textId="77777777" w:rsidR="00423C84" w:rsidRPr="0052081B" w:rsidRDefault="00A63813">
      <w:pPr>
        <w:pStyle w:val="Heading1"/>
        <w:rPr>
          <w:rFonts w:ascii="Calibri" w:hAnsi="Calibri" w:cs="Calibri"/>
        </w:rPr>
      </w:pPr>
      <w:bookmarkStart w:id="20" w:name="walkthrough-summary"/>
      <w:bookmarkEnd w:id="11"/>
      <w:bookmarkEnd w:id="19"/>
      <w:r w:rsidRPr="0052081B">
        <w:rPr>
          <w:rFonts w:ascii="Calibri" w:hAnsi="Calibri" w:cs="Calibri"/>
        </w:rPr>
        <w:t>Walkthrough Summary</w:t>
      </w:r>
    </w:p>
    <w:p w14:paraId="14BBCA94" w14:textId="77777777" w:rsidR="00423C84" w:rsidRPr="0052081B" w:rsidRDefault="00A63813">
      <w:pPr>
        <w:pStyle w:val="FirstParagraph"/>
        <w:rPr>
          <w:rFonts w:ascii="Calibri" w:hAnsi="Calibri" w:cs="Calibri"/>
        </w:rPr>
      </w:pPr>
      <w:r w:rsidRPr="0052081B">
        <w:rPr>
          <w:rFonts w:ascii="Calibri" w:hAnsi="Calibri" w:cs="Calibri"/>
        </w:rPr>
        <w:t>Aveloair.com’s interface is bright and simple, yet has some steps that felt out-of-place. Shared below are conclusions based from the above Cognitive Walkthrough, judged with the following design principles in mind:</w:t>
      </w:r>
    </w:p>
    <w:p w14:paraId="03575501" w14:textId="77777777" w:rsidR="00423C84" w:rsidRPr="0052081B" w:rsidRDefault="00A63813" w:rsidP="00A63813">
      <w:pPr>
        <w:pStyle w:val="Compact"/>
        <w:numPr>
          <w:ilvl w:val="0"/>
          <w:numId w:val="4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Keep the User in Control</w:t>
      </w:r>
    </w:p>
    <w:p w14:paraId="4864B48B" w14:textId="77777777" w:rsidR="00423C84" w:rsidRPr="0052081B" w:rsidRDefault="00A63813" w:rsidP="00A63813">
      <w:pPr>
        <w:pStyle w:val="Compact"/>
        <w:numPr>
          <w:ilvl w:val="0"/>
          <w:numId w:val="4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Maintain Familiarity and Comfort</w:t>
      </w:r>
    </w:p>
    <w:p w14:paraId="5A6F26A4" w14:textId="77777777" w:rsidR="00423C84" w:rsidRPr="0052081B" w:rsidRDefault="00A63813" w:rsidP="00A63813">
      <w:pPr>
        <w:pStyle w:val="Compact"/>
        <w:numPr>
          <w:ilvl w:val="0"/>
          <w:numId w:val="4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Reduce Cognitive Load</w:t>
      </w:r>
    </w:p>
    <w:p w14:paraId="752A3BDD" w14:textId="77777777" w:rsidR="00423C84" w:rsidRPr="0052081B" w:rsidRDefault="00A63813" w:rsidP="00A63813">
      <w:pPr>
        <w:pStyle w:val="Compact"/>
        <w:numPr>
          <w:ilvl w:val="0"/>
          <w:numId w:val="4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Maintain UI Consistency</w:t>
      </w:r>
    </w:p>
    <w:p w14:paraId="704788C4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21" w:name="step-summaries"/>
      <w:r w:rsidRPr="0052081B">
        <w:rPr>
          <w:rFonts w:ascii="Calibri" w:hAnsi="Calibri" w:cs="Calibri"/>
        </w:rPr>
        <w:t>Step Summaries</w:t>
      </w:r>
    </w:p>
    <w:p w14:paraId="0356AE3C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22" w:name="search-for-flight"/>
      <w:r w:rsidRPr="0052081B">
        <w:rPr>
          <w:rFonts w:ascii="Calibri" w:hAnsi="Calibri" w:cs="Calibri"/>
        </w:rPr>
        <w:t>Search for Flight</w:t>
      </w:r>
    </w:p>
    <w:p w14:paraId="2F66DDFC" w14:textId="77777777" w:rsidR="00423C84" w:rsidRPr="0052081B" w:rsidRDefault="00A63813">
      <w:pPr>
        <w:pStyle w:val="FirstParagraph"/>
        <w:rPr>
          <w:rFonts w:ascii="Calibri" w:hAnsi="Calibri" w:cs="Calibri"/>
        </w:rPr>
      </w:pPr>
      <w:r w:rsidRPr="0052081B">
        <w:rPr>
          <w:rFonts w:ascii="Calibri" w:hAnsi="Calibri" w:cs="Calibri"/>
        </w:rPr>
        <w:t>The search functionality on *aveloair.com**’s* homepage feels well-implemented. It mimics the same flow as many other sites, while reducing clutter.</w:t>
      </w:r>
    </w:p>
    <w:p w14:paraId="185ECA24" w14:textId="77777777" w:rsidR="00423C84" w:rsidRPr="0052081B" w:rsidRDefault="00A63813" w:rsidP="00A63813">
      <w:pPr>
        <w:pStyle w:val="Compact"/>
        <w:numPr>
          <w:ilvl w:val="0"/>
          <w:numId w:val="4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Additional options within the ‘Search Box’ caused the User to go off-track, like the ‘Low-Fare Calendar’ Toggle-Box. It causes the search to return a calendar instead of searched results, where a User likely wanted to search, not only view that calendar. That option has little information visible, so it’s a halting point in a Users’ decision to search and increases cognitive load.</w:t>
      </w:r>
    </w:p>
    <w:p w14:paraId="077D8665" w14:textId="77777777" w:rsidR="00423C84" w:rsidRPr="0052081B" w:rsidRDefault="00A63813" w:rsidP="00A63813">
      <w:pPr>
        <w:pStyle w:val="Compact"/>
        <w:numPr>
          <w:ilvl w:val="0"/>
          <w:numId w:val="4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Including a ‘Hover-Over’ information for the ‘Low-Fare Calendar’ Toggle-Box would help a User know if it’s worth toggling that option.</w:t>
      </w:r>
    </w:p>
    <w:p w14:paraId="759996D2" w14:textId="77777777" w:rsidR="00423C84" w:rsidRPr="0052081B" w:rsidRDefault="00A63813" w:rsidP="00A63813">
      <w:pPr>
        <w:pStyle w:val="Compact"/>
        <w:numPr>
          <w:ilvl w:val="0"/>
          <w:numId w:val="4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The Search Box does not display when it is ready to search.</w:t>
      </w:r>
    </w:p>
    <w:p w14:paraId="203BF718" w14:textId="77777777" w:rsidR="00423C84" w:rsidRPr="0052081B" w:rsidRDefault="00A63813" w:rsidP="00A63813">
      <w:pPr>
        <w:pStyle w:val="Compact"/>
        <w:numPr>
          <w:ilvl w:val="0"/>
          <w:numId w:val="4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Highlighting the Search Box when ready to search would help a User know when it’s time to search.</w:t>
      </w:r>
    </w:p>
    <w:p w14:paraId="3783107D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23" w:name="flight-selection-1"/>
      <w:bookmarkEnd w:id="22"/>
      <w:r w:rsidRPr="0052081B">
        <w:rPr>
          <w:rFonts w:ascii="Calibri" w:hAnsi="Calibri" w:cs="Calibri"/>
        </w:rPr>
        <w:t>Flight Selection</w:t>
      </w:r>
    </w:p>
    <w:p w14:paraId="3A1C4ACD" w14:textId="77777777" w:rsidR="00423C84" w:rsidRPr="0052081B" w:rsidRDefault="00A63813" w:rsidP="00A63813">
      <w:pPr>
        <w:pStyle w:val="Compact"/>
        <w:numPr>
          <w:ilvl w:val="0"/>
          <w:numId w:val="46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The Toggle Options create confusion. They’re placed with suboptimal distancing that makes the selection of ‘Yes’ or ‘No’ challenging. Further, their options aren’t separated or displayed as a Button.</w:t>
      </w:r>
    </w:p>
    <w:p w14:paraId="6A6E6792" w14:textId="77777777" w:rsidR="00423C84" w:rsidRPr="0052081B" w:rsidRDefault="00A63813" w:rsidP="00A63813">
      <w:pPr>
        <w:pStyle w:val="Compact"/>
        <w:numPr>
          <w:ilvl w:val="0"/>
          <w:numId w:val="4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Turning the Toggle Options into Buttons would help the User see them quickly.</w:t>
      </w:r>
    </w:p>
    <w:p w14:paraId="288848B9" w14:textId="77777777" w:rsidR="00423C84" w:rsidRPr="0052081B" w:rsidRDefault="00A63813" w:rsidP="00A63813">
      <w:pPr>
        <w:pStyle w:val="Compact"/>
        <w:numPr>
          <w:ilvl w:val="0"/>
          <w:numId w:val="4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The continuation from ‘Selecting a Flight’ to the next page happens without confirmation, causing confusion and an out-of-control feeling. Turning those options into more obvious Buttons would be helpful.</w:t>
      </w:r>
    </w:p>
    <w:p w14:paraId="0F5A9E47" w14:textId="77777777" w:rsidR="00423C84" w:rsidRPr="0052081B" w:rsidRDefault="00A63813" w:rsidP="00A63813">
      <w:pPr>
        <w:pStyle w:val="Compact"/>
        <w:numPr>
          <w:ilvl w:val="0"/>
          <w:numId w:val="48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lastRenderedPageBreak/>
        <w:t>The chart displayed has multiple ‘Unavailable’ type options, which are still available as buttons.</w:t>
      </w:r>
    </w:p>
    <w:p w14:paraId="2276BEB2" w14:textId="77777777" w:rsidR="00423C84" w:rsidRPr="0052081B" w:rsidRDefault="00A63813" w:rsidP="00A63813">
      <w:pPr>
        <w:pStyle w:val="Compact"/>
        <w:numPr>
          <w:ilvl w:val="0"/>
          <w:numId w:val="49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By disabling those buttons, a User wouldn’t be distracted into thinking they’re an available option.</w:t>
      </w:r>
    </w:p>
    <w:p w14:paraId="407E6F48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24" w:name="seat-selection-1"/>
      <w:bookmarkEnd w:id="23"/>
      <w:r w:rsidRPr="0052081B">
        <w:rPr>
          <w:rFonts w:ascii="Calibri" w:hAnsi="Calibri" w:cs="Calibri"/>
        </w:rPr>
        <w:t>Seat Selection</w:t>
      </w:r>
    </w:p>
    <w:p w14:paraId="4D7FF4F9" w14:textId="77777777" w:rsidR="00423C84" w:rsidRPr="0052081B" w:rsidRDefault="00A63813" w:rsidP="00A63813">
      <w:pPr>
        <w:pStyle w:val="Compact"/>
        <w:numPr>
          <w:ilvl w:val="0"/>
          <w:numId w:val="5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Seat Selection is placed in a list of additional options, which forces the User to make a choice as to which requirement they want to fill next.</w:t>
      </w:r>
    </w:p>
    <w:p w14:paraId="40E5C9CD" w14:textId="77777777" w:rsidR="00423C84" w:rsidRPr="0052081B" w:rsidRDefault="00A63813" w:rsidP="00A63813">
      <w:pPr>
        <w:pStyle w:val="Compact"/>
        <w:numPr>
          <w:ilvl w:val="0"/>
          <w:numId w:val="50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If they want ‘Extra-Legroom,’ this is the first opportunity a User has to make that preference (It wasn’t available in the search screen).</w:t>
      </w:r>
    </w:p>
    <w:p w14:paraId="01C4D11C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25" w:name="bag-selection-1"/>
      <w:bookmarkEnd w:id="24"/>
      <w:r w:rsidRPr="0052081B">
        <w:rPr>
          <w:rFonts w:ascii="Calibri" w:hAnsi="Calibri" w:cs="Calibri"/>
        </w:rPr>
        <w:t>Bag Selection</w:t>
      </w:r>
    </w:p>
    <w:p w14:paraId="7696D6EA" w14:textId="77777777" w:rsidR="00423C84" w:rsidRPr="0052081B" w:rsidRDefault="00A63813" w:rsidP="00A63813">
      <w:pPr>
        <w:pStyle w:val="Compact"/>
        <w:numPr>
          <w:ilvl w:val="0"/>
          <w:numId w:val="5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‘Review Selections’ implies to Users that selections have already been made.</w:t>
      </w:r>
    </w:p>
    <w:p w14:paraId="13BFD49C" w14:textId="77777777" w:rsidR="00423C84" w:rsidRPr="0052081B" w:rsidRDefault="00A63813" w:rsidP="00A63813">
      <w:pPr>
        <w:pStyle w:val="Compact"/>
        <w:numPr>
          <w:ilvl w:val="0"/>
          <w:numId w:val="51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 xml:space="preserve">Clicking ‘Confirm Selections’ only reduces the drop-down. The responsive flight-basket feels great as a User, but Confirm Details doesn’t </w:t>
      </w:r>
      <w:r w:rsidRPr="0052081B">
        <w:rPr>
          <w:rFonts w:ascii="Calibri" w:hAnsi="Calibri" w:cs="Calibri"/>
          <w:i/>
          <w:iCs/>
        </w:rPr>
        <w:t xml:space="preserve">do </w:t>
      </w:r>
      <w:r w:rsidRPr="0052081B">
        <w:rPr>
          <w:rFonts w:ascii="Calibri" w:hAnsi="Calibri" w:cs="Calibri"/>
        </w:rPr>
        <w:t>anything.</w:t>
      </w:r>
    </w:p>
    <w:p w14:paraId="414C29FB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26" w:name="priority-boarding-selection-1"/>
      <w:bookmarkEnd w:id="25"/>
      <w:r w:rsidRPr="0052081B">
        <w:rPr>
          <w:rFonts w:ascii="Calibri" w:hAnsi="Calibri" w:cs="Calibri"/>
        </w:rPr>
        <w:t>Priority Boarding Selection</w:t>
      </w:r>
    </w:p>
    <w:p w14:paraId="21F35CB3" w14:textId="77777777" w:rsidR="00423C84" w:rsidRPr="0052081B" w:rsidRDefault="00A63813" w:rsidP="00A63813">
      <w:pPr>
        <w:pStyle w:val="Compact"/>
        <w:numPr>
          <w:ilvl w:val="0"/>
          <w:numId w:val="5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The Toggle Boxes feel more intuitive here, but still lack separation and buttony-ness.</w:t>
      </w:r>
    </w:p>
    <w:p w14:paraId="103802B1" w14:textId="77777777" w:rsidR="00423C84" w:rsidRPr="0052081B" w:rsidRDefault="00A63813" w:rsidP="00A63813">
      <w:pPr>
        <w:pStyle w:val="Compact"/>
        <w:numPr>
          <w:ilvl w:val="0"/>
          <w:numId w:val="52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‘Confirm Selections’ maintains consistency here, but still feels out of place as a User.</w:t>
      </w:r>
    </w:p>
    <w:p w14:paraId="4FCBF49A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27" w:name="confirmation-1"/>
      <w:bookmarkEnd w:id="26"/>
      <w:r w:rsidRPr="0052081B">
        <w:rPr>
          <w:rFonts w:ascii="Calibri" w:hAnsi="Calibri" w:cs="Calibri"/>
        </w:rPr>
        <w:t>Confirmation</w:t>
      </w:r>
    </w:p>
    <w:p w14:paraId="5E73898A" w14:textId="77777777" w:rsidR="00423C84" w:rsidRPr="0052081B" w:rsidRDefault="00A63813" w:rsidP="00A63813">
      <w:pPr>
        <w:pStyle w:val="Compact"/>
        <w:numPr>
          <w:ilvl w:val="0"/>
          <w:numId w:val="53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Reviewing the Terms and Conditions is available as a link, but isn’t automatically displayed to the User.</w:t>
      </w:r>
    </w:p>
    <w:p w14:paraId="11706BEC" w14:textId="77777777" w:rsidR="00423C84" w:rsidRPr="0052081B" w:rsidRDefault="00A63813" w:rsidP="00A63813">
      <w:pPr>
        <w:pStyle w:val="Compact"/>
        <w:numPr>
          <w:ilvl w:val="0"/>
          <w:numId w:val="54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Some Users may feel more comfortable if the T&amp;C’s are displayed automatically, but don’t require scrolling before hitting ‘Agree’.</w:t>
      </w:r>
    </w:p>
    <w:p w14:paraId="20E8E8B8" w14:textId="77777777" w:rsidR="00423C84" w:rsidRPr="0052081B" w:rsidRDefault="00A63813" w:rsidP="00A63813">
      <w:pPr>
        <w:pStyle w:val="Compact"/>
        <w:numPr>
          <w:ilvl w:val="0"/>
          <w:numId w:val="55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Next doesn’t change when the ‘Agree’ toggle box is changed</w:t>
      </w:r>
    </w:p>
    <w:p w14:paraId="2234A639" w14:textId="77777777" w:rsidR="00423C84" w:rsidRPr="0052081B" w:rsidRDefault="00A63813" w:rsidP="00A63813">
      <w:pPr>
        <w:pStyle w:val="Compact"/>
        <w:numPr>
          <w:ilvl w:val="0"/>
          <w:numId w:val="56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Some Users feel more comfortable when the ‘Next’ Button is highlighted after the ‘Agree’ requirement is completed.</w:t>
      </w:r>
    </w:p>
    <w:p w14:paraId="58D9A834" w14:textId="77777777" w:rsidR="00423C84" w:rsidRPr="0052081B" w:rsidRDefault="00A63813">
      <w:pPr>
        <w:pStyle w:val="Heading3"/>
        <w:rPr>
          <w:rFonts w:ascii="Calibri" w:hAnsi="Calibri" w:cs="Calibri"/>
        </w:rPr>
      </w:pPr>
      <w:bookmarkStart w:id="28" w:name="payment-information-1"/>
      <w:bookmarkEnd w:id="27"/>
      <w:r w:rsidRPr="0052081B">
        <w:rPr>
          <w:rFonts w:ascii="Calibri" w:hAnsi="Calibri" w:cs="Calibri"/>
        </w:rPr>
        <w:t>Payment Information</w:t>
      </w:r>
    </w:p>
    <w:p w14:paraId="3116C861" w14:textId="77777777" w:rsidR="00423C84" w:rsidRPr="0052081B" w:rsidRDefault="00A63813" w:rsidP="00A63813">
      <w:pPr>
        <w:pStyle w:val="Compact"/>
        <w:numPr>
          <w:ilvl w:val="0"/>
          <w:numId w:val="5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The payment information box feels standard, rather than continuous with previous UI.</w:t>
      </w:r>
    </w:p>
    <w:p w14:paraId="521203E2" w14:textId="77777777" w:rsidR="00423C84" w:rsidRPr="0052081B" w:rsidRDefault="00A63813" w:rsidP="00A63813">
      <w:pPr>
        <w:pStyle w:val="Compact"/>
        <w:numPr>
          <w:ilvl w:val="0"/>
          <w:numId w:val="57"/>
        </w:numPr>
        <w:rPr>
          <w:rFonts w:ascii="Calibri" w:hAnsi="Calibri" w:cs="Calibri"/>
        </w:rPr>
      </w:pPr>
      <w:r w:rsidRPr="0052081B">
        <w:rPr>
          <w:rFonts w:ascii="Calibri" w:hAnsi="Calibri" w:cs="Calibri"/>
        </w:rPr>
        <w:t>Payment information is clear, but the final ‘Purchase’ Button doesn’t confirm if its the final step or if there’s a review point coming up.</w:t>
      </w:r>
    </w:p>
    <w:p w14:paraId="182BDC5B" w14:textId="77777777" w:rsidR="00423C84" w:rsidRPr="0052081B" w:rsidRDefault="00A63813">
      <w:pPr>
        <w:pStyle w:val="Heading2"/>
        <w:rPr>
          <w:rFonts w:ascii="Calibri" w:hAnsi="Calibri" w:cs="Calibri"/>
        </w:rPr>
      </w:pPr>
      <w:bookmarkStart w:id="29" w:name="final-note"/>
      <w:bookmarkEnd w:id="21"/>
      <w:bookmarkEnd w:id="28"/>
      <w:r w:rsidRPr="0052081B">
        <w:rPr>
          <w:rFonts w:ascii="Calibri" w:hAnsi="Calibri" w:cs="Calibri"/>
        </w:rPr>
        <w:t>Final Note</w:t>
      </w:r>
    </w:p>
    <w:p w14:paraId="65B14E12" w14:textId="77777777" w:rsidR="00423C84" w:rsidRPr="0052081B" w:rsidRDefault="00A63813">
      <w:pPr>
        <w:pStyle w:val="FirstParagraph"/>
        <w:rPr>
          <w:rFonts w:ascii="Calibri" w:hAnsi="Calibri" w:cs="Calibri"/>
        </w:rPr>
      </w:pPr>
      <w:r w:rsidRPr="0052081B">
        <w:rPr>
          <w:rFonts w:ascii="Calibri" w:hAnsi="Calibri" w:cs="Calibri"/>
        </w:rPr>
        <w:t>Thank you engaging with and reviewing this cognitive walkthrough. I sincerely hope it can provide some insight on your User Experience from an external perspective.</w:t>
      </w:r>
    </w:p>
    <w:p w14:paraId="7A7D0A54" w14:textId="77777777" w:rsidR="0052081B" w:rsidRDefault="00A63813">
      <w:pPr>
        <w:pStyle w:val="BodyText"/>
        <w:rPr>
          <w:rFonts w:ascii="Calibri" w:hAnsi="Calibri" w:cs="Calibri"/>
        </w:rPr>
      </w:pPr>
      <w:r w:rsidRPr="0052081B">
        <w:rPr>
          <w:rFonts w:ascii="Calibri" w:hAnsi="Calibri" w:cs="Calibri"/>
        </w:rPr>
        <w:t xml:space="preserve">Regards, </w:t>
      </w:r>
    </w:p>
    <w:p w14:paraId="338287BF" w14:textId="77777777" w:rsidR="0052081B" w:rsidRDefault="00A63813">
      <w:pPr>
        <w:pStyle w:val="BodyText"/>
        <w:rPr>
          <w:rFonts w:ascii="Calibri" w:hAnsi="Calibri" w:cs="Calibri"/>
        </w:rPr>
      </w:pPr>
      <w:r w:rsidRPr="0052081B">
        <w:rPr>
          <w:rFonts w:ascii="Calibri" w:hAnsi="Calibri" w:cs="Calibri"/>
          <w:b/>
          <w:bCs/>
        </w:rPr>
        <w:t>Zakyre Vanstrom</w:t>
      </w:r>
      <w:r w:rsidRPr="0052081B">
        <w:rPr>
          <w:rFonts w:ascii="Calibri" w:hAnsi="Calibri" w:cs="Calibri"/>
        </w:rPr>
        <w:t xml:space="preserve"> </w:t>
      </w:r>
    </w:p>
    <w:p w14:paraId="5E0CFF86" w14:textId="319E8BCB" w:rsidR="00423C84" w:rsidRPr="0052081B" w:rsidRDefault="00A63813">
      <w:pPr>
        <w:pStyle w:val="BodyText"/>
        <w:rPr>
          <w:rFonts w:ascii="Calibri" w:hAnsi="Calibri" w:cs="Calibri"/>
        </w:rPr>
      </w:pPr>
      <w:r w:rsidRPr="0052081B">
        <w:rPr>
          <w:rFonts w:ascii="Calibri" w:hAnsi="Calibri" w:cs="Calibri"/>
        </w:rPr>
        <w:t>Honors Computer Science, ASU 2022</w:t>
      </w:r>
      <w:bookmarkEnd w:id="20"/>
      <w:bookmarkEnd w:id="29"/>
    </w:p>
    <w:sectPr w:rsidR="00423C84" w:rsidRPr="005208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B1D2B9" w14:textId="77777777" w:rsidR="00FA490E" w:rsidRDefault="00FA490E">
      <w:pPr>
        <w:spacing w:after="0"/>
      </w:pPr>
      <w:r>
        <w:separator/>
      </w:r>
    </w:p>
  </w:endnote>
  <w:endnote w:type="continuationSeparator" w:id="0">
    <w:p w14:paraId="6711FDD9" w14:textId="77777777" w:rsidR="00FA490E" w:rsidRDefault="00FA49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E2565" w14:textId="77777777" w:rsidR="00FA490E" w:rsidRDefault="00FA490E">
      <w:r>
        <w:separator/>
      </w:r>
    </w:p>
  </w:footnote>
  <w:footnote w:type="continuationSeparator" w:id="0">
    <w:p w14:paraId="70BD0103" w14:textId="77777777" w:rsidR="00FA490E" w:rsidRDefault="00FA49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7F05DD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7F2FE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D7AA69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</w:num>
  <w:num w:numId="4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>
    <w:abstractNumId w:val="0"/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0"/>
  </w:num>
  <w:num w:numId="4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9">
    <w:abstractNumId w:val="0"/>
  </w:num>
  <w:num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0"/>
  </w:num>
  <w:num w:numId="5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6">
    <w:abstractNumId w:val="0"/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3C84"/>
    <w:rsid w:val="00423C84"/>
    <w:rsid w:val="0052081B"/>
    <w:rsid w:val="005C5699"/>
    <w:rsid w:val="00A63813"/>
    <w:rsid w:val="00FA49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215EA8"/>
  <w15:docId w15:val="{F9AC11F8-AAC7-114D-8579-6ABCB76BB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628</Words>
  <Characters>9282</Characters>
  <Application>Microsoft Office Word</Application>
  <DocSecurity>0</DocSecurity>
  <Lines>77</Lines>
  <Paragraphs>21</Paragraphs>
  <ScaleCrop>false</ScaleCrop>
  <Company/>
  <LinksUpToDate>false</LinksUpToDate>
  <CharactersWithSpaces>10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kyre Vanstrom (Student)</dc:creator>
  <cp:keywords/>
  <cp:lastModifiedBy>Zakyre Vanstrom (Student)</cp:lastModifiedBy>
  <cp:revision>4</cp:revision>
  <cp:lastPrinted>2021-10-31T04:53:00Z</cp:lastPrinted>
  <dcterms:created xsi:type="dcterms:W3CDTF">2021-10-31T04:53:00Z</dcterms:created>
  <dcterms:modified xsi:type="dcterms:W3CDTF">2021-10-31T05:24:00Z</dcterms:modified>
</cp:coreProperties>
</file>